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color w:val="4F81BD" w:themeColor="accent1"/>
          <w:lang w:val="en-NZ"/>
        </w:rPr>
        <w:id w:val="978956707"/>
        <w:docPartObj>
          <w:docPartGallery w:val="Cover Pages"/>
          <w:docPartUnique/>
        </w:docPartObj>
      </w:sdtPr>
      <w:sdtEndPr>
        <w:rPr>
          <w:rFonts w:ascii="Arial" w:hAnsi="Arial" w:cs="Arial"/>
          <w:color w:val="auto"/>
        </w:rPr>
      </w:sdtEndPr>
      <w:sdtContent>
        <w:p w:rsidR="003D2155" w:rsidRDefault="003D2155">
          <w:pPr>
            <w:pStyle w:val="NoSpacing"/>
            <w:spacing w:before="1540" w:after="240"/>
            <w:jc w:val="center"/>
            <w:rPr>
              <w:color w:val="4F81BD" w:themeColor="accent1"/>
            </w:rPr>
          </w:pPr>
          <w:r>
            <w:rPr>
              <w:noProof/>
              <w:color w:val="4F81BD" w:themeColor="accent1"/>
              <w:lang w:val="en-NZ" w:eastAsia="en-NZ"/>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F3B5509192D545A2888BEF0B06722EA2"/>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3D2155" w:rsidRDefault="003D2155">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elf Review</w:t>
              </w:r>
            </w:p>
          </w:sdtContent>
        </w:sdt>
        <w:sdt>
          <w:sdtPr>
            <w:rPr>
              <w:color w:val="4F81BD" w:themeColor="accent1"/>
              <w:sz w:val="28"/>
              <w:szCs w:val="28"/>
            </w:rPr>
            <w:alias w:val="Subtitle"/>
            <w:tag w:val=""/>
            <w:id w:val="328029620"/>
            <w:placeholder>
              <w:docPart w:val="DB90B5E76D24475D8F46897853B81D9E"/>
            </w:placeholder>
            <w:dataBinding w:prefixMappings="xmlns:ns0='http://purl.org/dc/elements/1.1/' xmlns:ns1='http://schemas.openxmlformats.org/package/2006/metadata/core-properties' " w:xpath="/ns1:coreProperties[1]/ns0:subject[1]" w:storeItemID="{6C3C8BC8-F283-45AE-878A-BAB7291924A1}"/>
            <w:text/>
          </w:sdtPr>
          <w:sdtEndPr/>
          <w:sdtContent>
            <w:p w:rsidR="003D2155" w:rsidRDefault="003D2155">
              <w:pPr>
                <w:pStyle w:val="NoSpacing"/>
                <w:jc w:val="center"/>
                <w:rPr>
                  <w:color w:val="4F81BD" w:themeColor="accent1"/>
                  <w:sz w:val="28"/>
                  <w:szCs w:val="28"/>
                </w:rPr>
              </w:pPr>
              <w:r>
                <w:rPr>
                  <w:color w:val="4F81BD" w:themeColor="accent1"/>
                  <w:sz w:val="28"/>
                  <w:szCs w:val="28"/>
                </w:rPr>
                <w:t>By AbdelRahman</w:t>
              </w:r>
            </w:p>
          </w:sdtContent>
        </w:sdt>
        <w:p w:rsidR="003D2155" w:rsidRDefault="003D2155">
          <w:pPr>
            <w:pStyle w:val="NoSpacing"/>
            <w:spacing w:before="480"/>
            <w:jc w:val="center"/>
            <w:rPr>
              <w:color w:val="4F81BD" w:themeColor="accent1"/>
            </w:rPr>
          </w:pPr>
          <w:r>
            <w:rPr>
              <w:noProof/>
              <w:color w:val="4F81BD" w:themeColor="accent1"/>
              <w:lang w:val="en-NZ" w:eastAsia="en-NZ"/>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C573E5">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C573E5">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3D2155" w:rsidRDefault="003D2155">
                              <w:pPr>
                                <w:pStyle w:val="NoSpacing"/>
                                <w:spacing w:after="40"/>
                                <w:jc w:val="center"/>
                                <w:rPr>
                                  <w:caps/>
                                  <w:color w:val="4F81BD" w:themeColor="accent1"/>
                                  <w:sz w:val="28"/>
                                  <w:szCs w:val="28"/>
                                </w:rPr>
                              </w:pPr>
                              <w:r>
                                <w:rPr>
                                  <w:caps/>
                                  <w:color w:val="4F81BD" w:themeColor="accent1"/>
                                  <w:sz w:val="28"/>
                                  <w:szCs w:val="28"/>
                                </w:rPr>
                                <w:t xml:space="preserve">     </w:t>
                              </w:r>
                            </w:p>
                          </w:sdtContent>
                        </w:sdt>
                        <w:p w:rsidR="003D2155" w:rsidRDefault="00C573E5">
                          <w:pPr>
                            <w:pStyle w:val="NoSpacing"/>
                            <w:jc w:val="center"/>
                            <w:rPr>
                              <w:color w:val="4F81BD" w:themeColor="accent1"/>
                            </w:rPr>
                          </w:pPr>
                          <w:sdt>
                            <w:sdtPr>
                              <w:rPr>
                                <w:caps/>
                                <w:color w:val="4F81BD" w:themeColor="accent1"/>
                              </w:rPr>
                              <w:alias w:val="Company"/>
                              <w:tag w:val=""/>
                              <w:id w:val="1390145197"/>
                              <w:showingPlcHdr/>
                              <w:dataBinding w:prefixMappings="xmlns:ns0='http://schemas.openxmlformats.org/officeDocument/2006/extended-properties' " w:xpath="/ns0:Properties[1]/ns0:Company[1]" w:storeItemID="{6668398D-A668-4E3E-A5EB-62B293D839F1}"/>
                              <w:text/>
                            </w:sdtPr>
                            <w:sdtEndPr/>
                            <w:sdtContent>
                              <w:r w:rsidR="003D2155">
                                <w:rPr>
                                  <w:caps/>
                                  <w:color w:val="4F81BD" w:themeColor="accent1"/>
                                </w:rPr>
                                <w:t xml:space="preserve">     </w:t>
                              </w:r>
                            </w:sdtContent>
                          </w:sdt>
                        </w:p>
                        <w:p w:rsidR="003D2155" w:rsidRDefault="00C573E5">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3D2155">
                                <w:rPr>
                                  <w:color w:val="4F81BD" w:themeColor="accent1"/>
                                </w:rPr>
                                <w:t xml:space="preserve">     </w:t>
                              </w:r>
                            </w:sdtContent>
                          </w:sdt>
                        </w:p>
                      </w:txbxContent>
                    </v:textbox>
                    <w10:wrap anchorx="margin" anchory="page"/>
                  </v:shape>
                </w:pict>
              </mc:Fallback>
            </mc:AlternateContent>
          </w:r>
          <w:r>
            <w:rPr>
              <w:noProof/>
              <w:color w:val="4F81BD" w:themeColor="accent1"/>
              <w:lang w:val="en-NZ" w:eastAsia="en-NZ"/>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3D2155" w:rsidRDefault="003D2155">
          <w:pPr>
            <w:rPr>
              <w:rFonts w:ascii="Arial" w:hAnsi="Arial" w:cs="Arial"/>
            </w:rPr>
          </w:pPr>
          <w:r>
            <w:rPr>
              <w:rFonts w:ascii="Arial" w:hAnsi="Arial" w:cs="Arial"/>
            </w:rPr>
            <w:br w:type="page"/>
          </w:r>
        </w:p>
      </w:sdtContent>
    </w:sdt>
    <w:p w:rsidR="00502E8D" w:rsidRDefault="00E16096" w:rsidP="008765D2">
      <w:pPr>
        <w:pStyle w:val="Heading1"/>
        <w:jc w:val="center"/>
      </w:pPr>
      <w:r>
        <w:lastRenderedPageBreak/>
        <w:t>Technical Proficiency</w:t>
      </w:r>
    </w:p>
    <w:p w:rsidR="00D916C4" w:rsidRDefault="00D916C4" w:rsidP="00D916C4"/>
    <w:p w:rsidR="00D916C4" w:rsidRPr="00D916C4" w:rsidRDefault="00D916C4" w:rsidP="00D916C4"/>
    <w:p w:rsidR="00717A23" w:rsidRDefault="00502E8D" w:rsidP="00502E8D">
      <w:r>
        <w:t>Project1 in the community group consisted of a lot of coding and being exposed to an array of different languages to which all posed a challenge and means to grow one vocabulary of languages. Moreover, the progressive nature of project1 was that it allowed us to gradually ease into the software development environment that involved much group work and intragroup communication. Coming from a somewhat simple</w:t>
      </w:r>
    </w:p>
    <w:p w:rsidR="00502E8D" w:rsidRPr="00502E8D" w:rsidRDefault="00502E8D" w:rsidP="00502E8D">
      <w:r>
        <w:t xml:space="preserve"> </w:t>
      </w:r>
      <w:r w:rsidR="002D6548">
        <w:t>Programming</w:t>
      </w:r>
      <w:r>
        <w:t xml:space="preserve"> background, this paper meant that there was so much more to learn.  As Part of the client </w:t>
      </w:r>
      <w:r w:rsidRPr="008765D2">
        <w:rPr>
          <w:noProof/>
        </w:rPr>
        <w:t xml:space="preserve">needs </w:t>
      </w:r>
      <w:r w:rsidR="008765D2">
        <w:rPr>
          <w:noProof/>
        </w:rPr>
        <w:t xml:space="preserve">there </w:t>
      </w:r>
      <w:r w:rsidR="008765D2">
        <w:t xml:space="preserve"> </w:t>
      </w:r>
      <w:r>
        <w:t xml:space="preserve"> 4</w:t>
      </w:r>
      <w:r w:rsidR="008765D2">
        <w:t xml:space="preserve"> assigned</w:t>
      </w:r>
      <w:r>
        <w:t xml:space="preserve"> </w:t>
      </w:r>
      <w:r w:rsidRPr="008765D2">
        <w:rPr>
          <w:noProof/>
        </w:rPr>
        <w:t>tasks that</w:t>
      </w:r>
      <w:r>
        <w:t xml:space="preserve"> are the following: the  Visual Scan tool, Aya App, Internet of things Database API and a VR rendition of the Visual Scan tool. These tasks will form the bases  </w:t>
      </w:r>
      <w:r w:rsidR="002D6548">
        <w:t xml:space="preserve">for </w:t>
      </w:r>
      <w:r>
        <w:t xml:space="preserve">answering the </w:t>
      </w:r>
      <w:r>
        <w:rPr>
          <w:noProof/>
        </w:rPr>
        <w:t>self-review questions.</w:t>
      </w:r>
    </w:p>
    <w:p w:rsidR="00FC5BB1" w:rsidRDefault="00E16096" w:rsidP="008765D2">
      <w:pPr>
        <w:pStyle w:val="Heading2"/>
        <w:rPr>
          <w:shd w:val="clear" w:color="auto" w:fill="FFFFFF"/>
        </w:rPr>
      </w:pPr>
      <w:r>
        <w:rPr>
          <w:shd w:val="clear" w:color="auto" w:fill="FFFFFF"/>
        </w:rPr>
        <w:t>Question: What is the ov</w:t>
      </w:r>
      <w:r w:rsidR="00502E8D">
        <w:rPr>
          <w:shd w:val="clear" w:color="auto" w:fill="FFFFFF"/>
        </w:rPr>
        <w:t>erall quality of your code like?</w:t>
      </w:r>
    </w:p>
    <w:p w:rsidR="008765D2" w:rsidRPr="008765D2" w:rsidRDefault="008765D2" w:rsidP="008765D2"/>
    <w:p w:rsidR="008765D2" w:rsidRPr="008765D2" w:rsidRDefault="00502E8D" w:rsidP="008765D2">
      <w:pPr>
        <w:pStyle w:val="Heading3"/>
      </w:pPr>
      <w:r>
        <w:t>Task1</w:t>
      </w:r>
      <w:r w:rsidR="00FC5BB1">
        <w:t>: The visual Scan tool</w:t>
      </w:r>
      <w:r w:rsidR="00847C74">
        <w:t>-FlashSizeImage</w:t>
      </w:r>
      <w:r w:rsidR="00FC5BB1">
        <w:t>.</w:t>
      </w:r>
    </w:p>
    <w:p w:rsidR="00847C74" w:rsidRDefault="00626D85" w:rsidP="00E602A9">
      <w:pPr>
        <w:rPr>
          <w:noProof/>
        </w:rPr>
      </w:pPr>
      <w:r>
        <w:rPr>
          <w:noProof/>
          <w:lang w:eastAsia="en-NZ"/>
        </w:rPr>
        <mc:AlternateContent>
          <mc:Choice Requires="wps">
            <w:drawing>
              <wp:anchor distT="0" distB="0" distL="114300" distR="114300" simplePos="0" relativeHeight="251662336" behindDoc="0" locked="0" layoutInCell="1" allowOverlap="1" wp14:anchorId="15FE45DC" wp14:editId="56CAC922">
                <wp:simplePos x="0" y="0"/>
                <wp:positionH relativeFrom="column">
                  <wp:posOffset>0</wp:posOffset>
                </wp:positionH>
                <wp:positionV relativeFrom="paragraph">
                  <wp:posOffset>5215255</wp:posOffset>
                </wp:positionV>
                <wp:extent cx="573087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5730875" cy="635"/>
                        </a:xfrm>
                        <a:prstGeom prst="rect">
                          <a:avLst/>
                        </a:prstGeom>
                        <a:solidFill>
                          <a:prstClr val="white"/>
                        </a:solidFill>
                        <a:ln>
                          <a:noFill/>
                        </a:ln>
                      </wps:spPr>
                      <wps:txbx>
                        <w:txbxContent>
                          <w:p w:rsidR="008765D2" w:rsidRDefault="00C573E5" w:rsidP="008765D2">
                            <w:pPr>
                              <w:pStyle w:val="Caption"/>
                            </w:pPr>
                            <w:hyperlink r:id="rId8" w:history="1">
                              <w:r w:rsidR="00626D85" w:rsidRPr="0028324C">
                                <w:rPr>
                                  <w:rStyle w:val="Hyperlink"/>
                                </w:rPr>
                                <w:t>https://github.com/OtagoPolytechnic/CommSoftTasks/commit/e6353acb6070a6dd08533d57dbc559924d2950f1</w:t>
                              </w:r>
                            </w:hyperlink>
                          </w:p>
                          <w:p w:rsidR="00626D85" w:rsidRPr="00626D85" w:rsidRDefault="00626D85" w:rsidP="00626D85"/>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E45DC" id="Text Box 3" o:spid="_x0000_s1027" type="#_x0000_t202" style="position:absolute;margin-left:0;margin-top:410.65pt;width:451.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WdlLgIAAGQEAAAOAAAAZHJzL2Uyb0RvYy54bWysVMFu2zAMvQ/YPwi6L04apC2MOEWWIsOA&#10;oC2QDD0rshwbkESNUmJnXz9KjtOt22nYRaZIitJ7j/T8oTOanRT6BmzBJ6MxZ8pKKBt7KPi33frT&#10;PWc+CFsKDVYV/Kw8f1h8/DBvXa5uoAZdKmRUxPq8dQWvQ3B5lnlZKyP8CJyyFKwAjQi0xUNWomip&#10;utHZzXh8m7WApUOQynvyPvZBvkj1q0rJ8FxVXgWmC05vC2nFtO7jmi3mIj+gcHUjL88Q//AKIxpL&#10;l15LPYog2BGbP0qZRiJ4qMJIgsmgqhqpEgZCMxm/Q7OthVMJC5Hj3ZUm///KyqfTC7KmLPiUMysM&#10;SbRTXWCfoWPTyE7rfE5JW0dpoSM3qTz4PTkj6K5CE78Eh1GceD5fuY3FJDlnd9Px/d2MM0mx2+ks&#10;1sjejjr04YsCw6JRcCThEp/itPGhTx1S4k0edFOuG63jJgZWGtlJkMht3QR1Kf5blrYx10I81ReM&#10;nizi63FEK3T7LrFxxbiH8kzQEfrW8U6uG7pvI3x4EUi9Qmip/8MzLZWGtuBwsTirAX/8zR/zSUKK&#10;ctZS7xXcfz8KVJzpr5bEjY06GDgY+8GwR7MCQjqhyXIymXQAgx7MCsG80lgs4y0UElbSXQUPg7kK&#10;/QTQWEm1XKYkakcnwsZunYylB1533atAd1ElkJhPMHSlyN+J0+cmedzyGIjppFzktWfxQje1ctL+&#10;MnZxVn7dp6y3n8PiJwAAAP//AwBQSwMEFAAGAAgAAAAhAD1H0qfgAAAACAEAAA8AAABkcnMvZG93&#10;bnJldi54bWxMj8FOwzAQRO9I/IO1lbgg6jRNqxLiVFUFB7hUpL1wc+NtnBKvI9tpw99juMBxdlYz&#10;b4r1aDp2QedbSwJm0wQYUm1VS42Aw/7lYQXMB0lKdpZQwBd6WJe3N4XMlb3SO16q0LAYQj6XAnQI&#10;fc65rzUa6ae2R4reyTojQ5Su4crJaww3HU+TZMmNbCk2aNnjVmP9WQ1GwC772On74fT8tsnm7vUw&#10;bJfnphLibjJunoAFHMPfM/zgR3QoI9PRDqQ86wTEIUHAKp3NgUX7MUkXwI6/lwx4WfD/A8pvAAAA&#10;//8DAFBLAQItABQABgAIAAAAIQC2gziS/gAAAOEBAAATAAAAAAAAAAAAAAAAAAAAAABbQ29udGVu&#10;dF9UeXBlc10ueG1sUEsBAi0AFAAGAAgAAAAhADj9If/WAAAAlAEAAAsAAAAAAAAAAAAAAAAALwEA&#10;AF9yZWxzLy5yZWxzUEsBAi0AFAAGAAgAAAAhAHKBZ2UuAgAAZAQAAA4AAAAAAAAAAAAAAAAALgIA&#10;AGRycy9lMm9Eb2MueG1sUEsBAi0AFAAGAAgAAAAhAD1H0qfgAAAACAEAAA8AAAAAAAAAAAAAAAAA&#10;iAQAAGRycy9kb3ducmV2LnhtbFBLBQYAAAAABAAEAPMAAACVBQAAAAA=&#10;" stroked="f">
                <v:textbox style="mso-fit-shape-to-text:t" inset="0,0,0,0">
                  <w:txbxContent>
                    <w:p w:rsidR="008765D2" w:rsidRDefault="00C573E5" w:rsidP="008765D2">
                      <w:pPr>
                        <w:pStyle w:val="Caption"/>
                      </w:pPr>
                      <w:hyperlink r:id="rId9" w:history="1">
                        <w:r w:rsidR="00626D85" w:rsidRPr="0028324C">
                          <w:rPr>
                            <w:rStyle w:val="Hyperlink"/>
                          </w:rPr>
                          <w:t>https://github.com/OtagoPolytechnic/CommSoftTasks/commit/e6353acb6070a6dd08533d57dbc559924d2950f1</w:t>
                        </w:r>
                      </w:hyperlink>
                    </w:p>
                    <w:p w:rsidR="00626D85" w:rsidRPr="00626D85" w:rsidRDefault="00626D85" w:rsidP="00626D85"/>
                  </w:txbxContent>
                </v:textbox>
                <w10:wrap type="square"/>
              </v:shape>
            </w:pict>
          </mc:Fallback>
        </mc:AlternateContent>
      </w:r>
      <w:r w:rsidR="008765D2">
        <w:rPr>
          <w:noProof/>
          <w:lang w:eastAsia="en-NZ"/>
        </w:rPr>
        <w:drawing>
          <wp:anchor distT="0" distB="0" distL="114300" distR="114300" simplePos="0" relativeHeight="251660288" behindDoc="0" locked="0" layoutInCell="1" allowOverlap="1">
            <wp:simplePos x="0" y="0"/>
            <wp:positionH relativeFrom="column">
              <wp:posOffset>-285750</wp:posOffset>
            </wp:positionH>
            <wp:positionV relativeFrom="paragraph">
              <wp:posOffset>1577975</wp:posOffset>
            </wp:positionV>
            <wp:extent cx="6305550" cy="37909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305550" cy="3790950"/>
                    </a:xfrm>
                    <a:prstGeom prst="rect">
                      <a:avLst/>
                    </a:prstGeom>
                  </pic:spPr>
                </pic:pic>
              </a:graphicData>
            </a:graphic>
            <wp14:sizeRelH relativeFrom="margin">
              <wp14:pctWidth>0</wp14:pctWidth>
            </wp14:sizeRelH>
            <wp14:sizeRelV relativeFrom="margin">
              <wp14:pctHeight>0</wp14:pctHeight>
            </wp14:sizeRelV>
          </wp:anchor>
        </w:drawing>
      </w:r>
      <w:r w:rsidR="00E602A9">
        <w:t xml:space="preserve">As an initial transition to project1 paper, my task was to code the random generation of Image sizes that would appear on the screen in the visual scan flash tool. </w:t>
      </w:r>
      <w:r w:rsidR="00E602A9" w:rsidRPr="00E602A9">
        <w:rPr>
          <w:noProof/>
        </w:rPr>
        <w:t>Integration</w:t>
      </w:r>
      <w:r w:rsidR="00E602A9">
        <w:t xml:space="preserve"> of a new class </w:t>
      </w:r>
      <w:r w:rsidR="002D6548">
        <w:t>flashSize</w:t>
      </w:r>
      <w:r w:rsidR="00E602A9">
        <w:t xml:space="preserve"> fragment class with</w:t>
      </w:r>
      <w:r w:rsidR="008765D2">
        <w:t xml:space="preserve"> the</w:t>
      </w:r>
      <w:r w:rsidR="00E602A9">
        <w:t xml:space="preserve"> </w:t>
      </w:r>
      <w:r w:rsidR="00E602A9" w:rsidRPr="008765D2">
        <w:rPr>
          <w:noProof/>
        </w:rPr>
        <w:t>required</w:t>
      </w:r>
      <w:r w:rsidR="00E602A9">
        <w:t xml:space="preserve"> functionality needed </w:t>
      </w:r>
      <w:r w:rsidR="00E602A9">
        <w:rPr>
          <w:noProof/>
        </w:rPr>
        <w:t xml:space="preserve">another class /object called the FlashSizeTrial that defined its movement, and </w:t>
      </w:r>
      <w:r w:rsidR="008765D2">
        <w:rPr>
          <w:noProof/>
        </w:rPr>
        <w:t>CSV file output.</w:t>
      </w:r>
      <w:r w:rsidR="00717A23">
        <w:rPr>
          <w:noProof/>
        </w:rPr>
        <w:t xml:space="preserve"> </w:t>
      </w:r>
      <w:r w:rsidR="008765D2">
        <w:rPr>
          <w:noProof/>
        </w:rPr>
        <w:t>I injected</w:t>
      </w:r>
      <w:r w:rsidR="00717A23">
        <w:rPr>
          <w:noProof/>
        </w:rPr>
        <w:t xml:space="preserve"> a </w:t>
      </w:r>
      <w:r w:rsidR="008765D2">
        <w:rPr>
          <w:noProof/>
        </w:rPr>
        <w:t xml:space="preserve"> random generator and stored it in a </w:t>
      </w:r>
      <w:r w:rsidR="008765D2" w:rsidRPr="004A69BB">
        <w:rPr>
          <w:noProof/>
        </w:rPr>
        <w:t>variable</w:t>
      </w:r>
      <w:r w:rsidR="00717A23" w:rsidRPr="004A69BB">
        <w:rPr>
          <w:noProof/>
        </w:rPr>
        <w:t xml:space="preserve"> called</w:t>
      </w:r>
      <w:r w:rsidR="00717A23">
        <w:rPr>
          <w:noProof/>
        </w:rPr>
        <w:t xml:space="preserve"> </w:t>
      </w:r>
      <w:r w:rsidR="008765D2">
        <w:rPr>
          <w:noProof/>
        </w:rPr>
        <w:t xml:space="preserve">newSize. This value was used to set both the height and width of the image view drawn to the screen. This enabled the size of the </w:t>
      </w:r>
      <w:r w:rsidR="008765D2" w:rsidRPr="00847C74">
        <w:rPr>
          <w:noProof/>
        </w:rPr>
        <w:t>image</w:t>
      </w:r>
      <w:r w:rsidR="00847C74">
        <w:rPr>
          <w:noProof/>
        </w:rPr>
        <w:t xml:space="preserve"> </w:t>
      </w:r>
      <w:r w:rsidR="008765D2" w:rsidRPr="00847C74">
        <w:rPr>
          <w:noProof/>
        </w:rPr>
        <w:t>view</w:t>
      </w:r>
      <w:r w:rsidR="008765D2">
        <w:rPr>
          <w:noProof/>
        </w:rPr>
        <w:t xml:space="preserve"> to be </w:t>
      </w:r>
      <w:r w:rsidR="008765D2" w:rsidRPr="00847C74">
        <w:rPr>
          <w:noProof/>
        </w:rPr>
        <w:t>controll</w:t>
      </w:r>
      <w:r w:rsidR="00847C74">
        <w:rPr>
          <w:noProof/>
        </w:rPr>
        <w:t>ed</w:t>
      </w:r>
      <w:r w:rsidR="008765D2">
        <w:rPr>
          <w:noProof/>
        </w:rPr>
        <w:t xml:space="preserve"> </w:t>
      </w:r>
      <w:r w:rsidR="00847C74">
        <w:rPr>
          <w:noProof/>
        </w:rPr>
        <w:t>by</w:t>
      </w:r>
      <w:r w:rsidR="008765D2">
        <w:rPr>
          <w:noProof/>
        </w:rPr>
        <w:t xml:space="preserve"> changing the </w:t>
      </w:r>
      <w:r w:rsidR="008765D2" w:rsidRPr="00847C74">
        <w:rPr>
          <w:noProof/>
        </w:rPr>
        <w:t>random upper</w:t>
      </w:r>
      <w:r w:rsidR="008765D2">
        <w:rPr>
          <w:noProof/>
        </w:rPr>
        <w:t xml:space="preserve"> and lower </w:t>
      </w:r>
      <w:r w:rsidR="008765D2" w:rsidRPr="00847C74">
        <w:rPr>
          <w:noProof/>
        </w:rPr>
        <w:t>l</w:t>
      </w:r>
      <w:r w:rsidR="00847C74">
        <w:rPr>
          <w:noProof/>
        </w:rPr>
        <w:t>i</w:t>
      </w:r>
      <w:r w:rsidR="008765D2" w:rsidRPr="00847C74">
        <w:rPr>
          <w:noProof/>
        </w:rPr>
        <w:t>mit</w:t>
      </w:r>
      <w:r w:rsidR="008765D2">
        <w:rPr>
          <w:noProof/>
        </w:rPr>
        <w:t xml:space="preserve"> </w:t>
      </w:r>
      <w:r w:rsidR="00847C74">
        <w:rPr>
          <w:noProof/>
        </w:rPr>
        <w:t>parameters</w:t>
      </w:r>
      <w:r w:rsidR="00847C74" w:rsidRPr="00847C74">
        <w:rPr>
          <w:noProof/>
        </w:rPr>
        <w:t>.</w:t>
      </w:r>
    </w:p>
    <w:p w:rsidR="00847C74" w:rsidRDefault="00626D85" w:rsidP="00E602A9">
      <w:pPr>
        <w:rPr>
          <w:noProof/>
        </w:rPr>
      </w:pPr>
      <w:r>
        <w:rPr>
          <w:noProof/>
        </w:rPr>
        <w:lastRenderedPageBreak/>
        <w:t>After the first initial meeting, t</w:t>
      </w:r>
      <w:r w:rsidR="00E81C98">
        <w:rPr>
          <w:noProof/>
        </w:rPr>
        <w:t xml:space="preserve">he client needed information in the CSV to be more meaningful. </w:t>
      </w:r>
      <w:r>
        <w:rPr>
          <w:noProof/>
        </w:rPr>
        <w:t xml:space="preserve">This </w:t>
      </w:r>
      <w:r w:rsidR="00E81C98">
        <w:rPr>
          <w:noProof/>
        </w:rPr>
        <w:t xml:space="preserve">was remedied by adding functionality to display </w:t>
      </w:r>
      <w:r w:rsidR="00E81C98" w:rsidRPr="00E81C98">
        <w:rPr>
          <w:noProof/>
        </w:rPr>
        <w:t xml:space="preserve">the </w:t>
      </w:r>
      <w:r w:rsidR="00E81C98">
        <w:rPr>
          <w:noProof/>
        </w:rPr>
        <w:t xml:space="preserve">size </w:t>
      </w:r>
      <w:r w:rsidR="00E81C98" w:rsidRPr="00E81C98">
        <w:rPr>
          <w:noProof/>
        </w:rPr>
        <w:t xml:space="preserve">criteria </w:t>
      </w:r>
      <w:r w:rsidR="00E81C98">
        <w:rPr>
          <w:noProof/>
        </w:rPr>
        <w:t>of the imaged tapped</w:t>
      </w:r>
      <w:r w:rsidR="00E81C98" w:rsidRPr="00E81C98">
        <w:rPr>
          <w:noProof/>
        </w:rPr>
        <w:t>.</w:t>
      </w:r>
      <w:r w:rsidR="00E81C98">
        <w:rPr>
          <w:noProof/>
        </w:rPr>
        <w:t xml:space="preserve"> A simple method that checks the passed in random size integer </w:t>
      </w:r>
      <w:r w:rsidR="00717A23">
        <w:rPr>
          <w:noProof/>
        </w:rPr>
        <w:t xml:space="preserve">and returns the </w:t>
      </w:r>
      <w:r w:rsidR="00717A23" w:rsidRPr="00717A23">
        <w:rPr>
          <w:noProof/>
        </w:rPr>
        <w:t xml:space="preserve">corresponding </w:t>
      </w:r>
      <w:r w:rsidR="00717A23">
        <w:rPr>
          <w:noProof/>
        </w:rPr>
        <w:t xml:space="preserve">size string. Following the preparation of the flashTrial constructor and its </w:t>
      </w:r>
      <w:r w:rsidR="00717A23" w:rsidRPr="00717A23">
        <w:rPr>
          <w:noProof/>
        </w:rPr>
        <w:t>overriding</w:t>
      </w:r>
      <w:r w:rsidR="00717A23">
        <w:rPr>
          <w:noProof/>
        </w:rPr>
        <w:t xml:space="preserve"> </w:t>
      </w:r>
      <w:r w:rsidR="00717A23" w:rsidRPr="004A69BB">
        <w:rPr>
          <w:noProof/>
        </w:rPr>
        <w:t xml:space="preserve">toCSV </w:t>
      </w:r>
      <w:r w:rsidR="00275AB3">
        <w:rPr>
          <w:noProof/>
        </w:rPr>
        <w:t>toString</w:t>
      </w:r>
      <w:r w:rsidR="00717A23">
        <w:rPr>
          <w:noProof/>
        </w:rPr>
        <w:t xml:space="preserve"> to </w:t>
      </w:r>
      <w:r w:rsidR="00717A23" w:rsidRPr="00717A23">
        <w:rPr>
          <w:noProof/>
        </w:rPr>
        <w:t>accept</w:t>
      </w:r>
      <w:r w:rsidR="00717A23">
        <w:rPr>
          <w:noProof/>
        </w:rPr>
        <w:t xml:space="preserve"> a size parameter,  the </w:t>
      </w:r>
      <w:r w:rsidR="00717A23" w:rsidRPr="00717A23">
        <w:rPr>
          <w:noProof/>
        </w:rPr>
        <w:t>categori</w:t>
      </w:r>
      <w:r w:rsidR="00717A23">
        <w:rPr>
          <w:noProof/>
        </w:rPr>
        <w:t>z</w:t>
      </w:r>
      <w:r w:rsidR="00717A23" w:rsidRPr="00717A23">
        <w:rPr>
          <w:noProof/>
        </w:rPr>
        <w:t>e</w:t>
      </w:r>
      <w:r w:rsidR="00717A23">
        <w:rPr>
          <w:noProof/>
        </w:rPr>
        <w:t xml:space="preserve"> methods size property </w:t>
      </w:r>
      <w:r w:rsidR="00717A23" w:rsidRPr="004A69BB">
        <w:rPr>
          <w:noProof/>
        </w:rPr>
        <w:t>is se</w:t>
      </w:r>
      <w:r w:rsidR="004A69BB">
        <w:rPr>
          <w:noProof/>
        </w:rPr>
        <w:t>amless</w:t>
      </w:r>
      <w:r w:rsidR="00717A23" w:rsidRPr="004A69BB">
        <w:rPr>
          <w:noProof/>
        </w:rPr>
        <w:t>ly</w:t>
      </w:r>
      <w:r w:rsidR="00717A23">
        <w:rPr>
          <w:noProof/>
        </w:rPr>
        <w:t xml:space="preserve"> included in the class instances. The  Simplicity of this code meant that it can be reusable and easily </w:t>
      </w:r>
      <w:r w:rsidR="005B5CF3">
        <w:rPr>
          <w:noProof/>
        </w:rPr>
        <w:t xml:space="preserve">incorporated into additional classes with similar </w:t>
      </w:r>
      <w:r w:rsidR="005B5CF3" w:rsidRPr="004A69BB">
        <w:rPr>
          <w:noProof/>
        </w:rPr>
        <w:t>functionali</w:t>
      </w:r>
      <w:r w:rsidR="004A69BB">
        <w:rPr>
          <w:noProof/>
        </w:rPr>
        <w:t>t</w:t>
      </w:r>
      <w:r w:rsidR="005B5CF3" w:rsidRPr="004A69BB">
        <w:rPr>
          <w:noProof/>
        </w:rPr>
        <w:t>y</w:t>
      </w:r>
      <w:r w:rsidR="005B5CF3">
        <w:rPr>
          <w:noProof/>
        </w:rPr>
        <w:t>.</w:t>
      </w:r>
    </w:p>
    <w:p w:rsidR="00110733" w:rsidRDefault="00110733" w:rsidP="00E602A9">
      <w:pPr>
        <w:rPr>
          <w:noProof/>
        </w:rPr>
      </w:pPr>
    </w:p>
    <w:p w:rsidR="00640DCF" w:rsidRDefault="00110733" w:rsidP="00110733">
      <w:pPr>
        <w:rPr>
          <w:noProof/>
        </w:rPr>
      </w:pPr>
      <w:r>
        <w:rPr>
          <w:noProof/>
          <w:lang w:eastAsia="en-NZ"/>
        </w:rPr>
        <w:drawing>
          <wp:inline distT="0" distB="0" distL="0" distR="0" wp14:anchorId="4456922D" wp14:editId="07EB531D">
            <wp:extent cx="5731510" cy="515556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155565"/>
                    </a:xfrm>
                    <a:prstGeom prst="rect">
                      <a:avLst/>
                    </a:prstGeom>
                  </pic:spPr>
                </pic:pic>
              </a:graphicData>
            </a:graphic>
          </wp:inline>
        </w:drawing>
      </w:r>
      <w:bookmarkStart w:id="0" w:name="_GoBack"/>
      <w:bookmarkEnd w:id="0"/>
    </w:p>
    <w:p w:rsidR="00590AA8" w:rsidRDefault="00F82B2D" w:rsidP="00590AA8">
      <w:pPr>
        <w:pStyle w:val="Heading3"/>
      </w:pPr>
      <w:r w:rsidRPr="00F82B2D">
        <w:rPr>
          <w:rFonts w:asciiTheme="minorHAnsi" w:eastAsiaTheme="minorHAnsi" w:hAnsiTheme="minorHAnsi" w:cstheme="minorBidi"/>
          <w:i/>
          <w:iCs/>
          <w:color w:val="1F497D" w:themeColor="text2"/>
          <w:sz w:val="18"/>
          <w:szCs w:val="18"/>
        </w:rPr>
        <w:t>https://github.com/OtagoPolytechnic/CommSoftTasks/commit/d00b2da6c6c746cd9c4a14fef259b4945cbc5225</w:t>
      </w:r>
      <w:r w:rsidR="00590AA8">
        <w:t>Task2: The Aya App</w:t>
      </w:r>
      <w:r w:rsidR="00640DCF">
        <w:t>.</w:t>
      </w:r>
    </w:p>
    <w:p w:rsidR="00590AA8" w:rsidRDefault="00590AA8" w:rsidP="00590AA8">
      <w:pPr>
        <w:pStyle w:val="Heading3"/>
      </w:pPr>
      <w:r w:rsidRPr="00590AA8">
        <w:rPr>
          <w:noProof/>
        </w:rPr>
        <w:t xml:space="preserve">Task3: </w:t>
      </w:r>
      <w:r>
        <w:rPr>
          <w:noProof/>
        </w:rPr>
        <w:t>Internet of  Things database API</w:t>
      </w:r>
      <w:r w:rsidRPr="00590AA8">
        <w:rPr>
          <w:noProof/>
        </w:rPr>
        <w:t>.</w:t>
      </w:r>
    </w:p>
    <w:p w:rsidR="00590AA8" w:rsidRDefault="00590AA8" w:rsidP="00590AA8">
      <w:pPr>
        <w:pStyle w:val="Heading3"/>
      </w:pPr>
      <w:r>
        <w:t>Task4: Unity Virtual Scan Wander Tool.</w:t>
      </w:r>
    </w:p>
    <w:p w:rsidR="00590AA8" w:rsidRPr="00590AA8" w:rsidRDefault="00590AA8" w:rsidP="00590AA8"/>
    <w:p w:rsidR="00590AA8" w:rsidRPr="00590AA8" w:rsidRDefault="00590AA8" w:rsidP="00590AA8"/>
    <w:p w:rsidR="00590AA8" w:rsidRPr="00590AA8" w:rsidRDefault="00590AA8" w:rsidP="00590AA8"/>
    <w:p w:rsidR="00FC5BB1" w:rsidRPr="00FC5BB1" w:rsidRDefault="00FC5BB1" w:rsidP="00FC5BB1"/>
    <w:p w:rsidR="00FC5BB1" w:rsidRPr="00FC5BB1" w:rsidRDefault="00FC5BB1" w:rsidP="00FC5BB1"/>
    <w:p w:rsidR="00E16096" w:rsidRPr="00E16096" w:rsidRDefault="00E16096" w:rsidP="00E16096"/>
    <w:p w:rsidR="00E16096" w:rsidRPr="00E16096" w:rsidRDefault="00E16096" w:rsidP="00E16096"/>
    <w:sectPr w:rsidR="00E16096" w:rsidRPr="00E16096" w:rsidSect="003D2155">
      <w:pgSz w:w="11906" w:h="16838"/>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73E5" w:rsidRDefault="00C573E5" w:rsidP="00C23FA8">
      <w:pPr>
        <w:spacing w:after="0" w:line="240" w:lineRule="auto"/>
      </w:pPr>
      <w:r>
        <w:separator/>
      </w:r>
    </w:p>
  </w:endnote>
  <w:endnote w:type="continuationSeparator" w:id="0">
    <w:p w:rsidR="00C573E5" w:rsidRDefault="00C573E5"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73E5" w:rsidRDefault="00C573E5" w:rsidP="00C23FA8">
      <w:pPr>
        <w:spacing w:after="0" w:line="240" w:lineRule="auto"/>
      </w:pPr>
      <w:r>
        <w:separator/>
      </w:r>
    </w:p>
  </w:footnote>
  <w:footnote w:type="continuationSeparator" w:id="0">
    <w:p w:rsidR="00C573E5" w:rsidRDefault="00C573E5" w:rsidP="00C23FA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3MjM1MzQzNTC0MDFQ0lEKTi0uzszPAykwqgUAeO+m8ywAAAA="/>
  </w:docVars>
  <w:rsids>
    <w:rsidRoot w:val="003D2155"/>
    <w:rsid w:val="00110733"/>
    <w:rsid w:val="00275AB3"/>
    <w:rsid w:val="002D6548"/>
    <w:rsid w:val="00304241"/>
    <w:rsid w:val="00355BF5"/>
    <w:rsid w:val="003D2155"/>
    <w:rsid w:val="004A69BB"/>
    <w:rsid w:val="00502E8D"/>
    <w:rsid w:val="00590AA8"/>
    <w:rsid w:val="005B5CF3"/>
    <w:rsid w:val="00626D85"/>
    <w:rsid w:val="00640DCF"/>
    <w:rsid w:val="00717A23"/>
    <w:rsid w:val="008017B4"/>
    <w:rsid w:val="00847C74"/>
    <w:rsid w:val="008765D2"/>
    <w:rsid w:val="00890A38"/>
    <w:rsid w:val="008C193E"/>
    <w:rsid w:val="00C23FA8"/>
    <w:rsid w:val="00C5072E"/>
    <w:rsid w:val="00C573E5"/>
    <w:rsid w:val="00D916C4"/>
    <w:rsid w:val="00E16096"/>
    <w:rsid w:val="00E602A9"/>
    <w:rsid w:val="00E81C98"/>
    <w:rsid w:val="00EA7A6E"/>
    <w:rsid w:val="00ED1A96"/>
    <w:rsid w:val="00F82B2D"/>
    <w:rsid w:val="00FC5BB1"/>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E36BD1-813D-44B9-8A5A-6918BAECB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16096"/>
    <w:pPr>
      <w:keepNext/>
      <w:keepLines/>
      <w:spacing w:before="240" w:after="0"/>
      <w:outlineLvl w:val="0"/>
    </w:pPr>
    <w:rPr>
      <w:rFonts w:asciiTheme="majorHAnsi" w:eastAsiaTheme="majorEastAsia" w:hAnsiTheme="majorHAnsi" w:cstheme="majorBidi"/>
      <w:color w:val="365F91" w:themeColor="accent1" w:themeShade="BF"/>
      <w:sz w:val="32"/>
      <w:szCs w:val="32"/>
      <w:u w:val="single"/>
    </w:rPr>
  </w:style>
  <w:style w:type="paragraph" w:styleId="Heading2">
    <w:name w:val="heading 2"/>
    <w:basedOn w:val="Normal"/>
    <w:next w:val="Normal"/>
    <w:link w:val="Heading2Char"/>
    <w:uiPriority w:val="9"/>
    <w:unhideWhenUsed/>
    <w:qFormat/>
    <w:rsid w:val="00E16096"/>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02E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paragraph" w:styleId="NoSpacing">
    <w:name w:val="No Spacing"/>
    <w:link w:val="NoSpacingChar"/>
    <w:uiPriority w:val="1"/>
    <w:qFormat/>
    <w:rsid w:val="003D215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D2155"/>
    <w:rPr>
      <w:rFonts w:eastAsiaTheme="minorEastAsia"/>
      <w:lang w:val="en-US"/>
    </w:rPr>
  </w:style>
  <w:style w:type="character" w:customStyle="1" w:styleId="Heading1Char">
    <w:name w:val="Heading 1 Char"/>
    <w:basedOn w:val="DefaultParagraphFont"/>
    <w:link w:val="Heading1"/>
    <w:uiPriority w:val="9"/>
    <w:rsid w:val="00E16096"/>
    <w:rPr>
      <w:rFonts w:asciiTheme="majorHAnsi" w:eastAsiaTheme="majorEastAsia" w:hAnsiTheme="majorHAnsi" w:cstheme="majorBidi"/>
      <w:color w:val="365F91" w:themeColor="accent1" w:themeShade="BF"/>
      <w:sz w:val="32"/>
      <w:szCs w:val="32"/>
      <w:u w:val="single"/>
    </w:rPr>
  </w:style>
  <w:style w:type="character" w:customStyle="1" w:styleId="Heading2Char">
    <w:name w:val="Heading 2 Char"/>
    <w:basedOn w:val="DefaultParagraphFont"/>
    <w:link w:val="Heading2"/>
    <w:uiPriority w:val="9"/>
    <w:rsid w:val="00E1609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502E8D"/>
    <w:rPr>
      <w:rFonts w:asciiTheme="majorHAnsi" w:eastAsiaTheme="majorEastAsia" w:hAnsiTheme="majorHAnsi" w:cstheme="majorBidi"/>
      <w:color w:val="243F60" w:themeColor="accent1" w:themeShade="7F"/>
      <w:sz w:val="24"/>
      <w:szCs w:val="24"/>
    </w:rPr>
  </w:style>
  <w:style w:type="paragraph" w:styleId="Caption">
    <w:name w:val="caption"/>
    <w:basedOn w:val="Normal"/>
    <w:next w:val="Normal"/>
    <w:uiPriority w:val="35"/>
    <w:unhideWhenUsed/>
    <w:qFormat/>
    <w:rsid w:val="008765D2"/>
    <w:pPr>
      <w:spacing w:line="240" w:lineRule="auto"/>
    </w:pPr>
    <w:rPr>
      <w:i/>
      <w:iCs/>
      <w:color w:val="1F497D" w:themeColor="text2"/>
      <w:sz w:val="18"/>
      <w:szCs w:val="18"/>
    </w:rPr>
  </w:style>
  <w:style w:type="character" w:styleId="Hyperlink">
    <w:name w:val="Hyperlink"/>
    <w:basedOn w:val="DefaultParagraphFont"/>
    <w:uiPriority w:val="99"/>
    <w:unhideWhenUsed/>
    <w:rsid w:val="00D916C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OtagoPolytechnic/CommSoftTasks/commit/e6353acb6070a6dd08533d57dbc559924d2950f1" TargetMode="External"/><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hyperlink" Target="https://github.com/OtagoPolytechnic/CommSoftTasks/commit/e6353acb6070a6dd08533d57dbc559924d2950f1"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3B5509192D545A2888BEF0B06722EA2"/>
        <w:category>
          <w:name w:val="General"/>
          <w:gallery w:val="placeholder"/>
        </w:category>
        <w:types>
          <w:type w:val="bbPlcHdr"/>
        </w:types>
        <w:behaviors>
          <w:behavior w:val="content"/>
        </w:behaviors>
        <w:guid w:val="{929FBA75-66C5-4279-94FB-1FCD947E9EF1}"/>
      </w:docPartPr>
      <w:docPartBody>
        <w:p w:rsidR="00EF0E44" w:rsidRDefault="00C31726" w:rsidP="00C31726">
          <w:pPr>
            <w:pStyle w:val="F3B5509192D545A2888BEF0B06722EA2"/>
          </w:pPr>
          <w:r>
            <w:rPr>
              <w:rFonts w:asciiTheme="majorHAnsi" w:eastAsiaTheme="majorEastAsia" w:hAnsiTheme="majorHAnsi" w:cstheme="majorBidi"/>
              <w:caps/>
              <w:color w:val="5B9BD5" w:themeColor="accent1"/>
              <w:sz w:val="80"/>
              <w:szCs w:val="80"/>
            </w:rPr>
            <w:t>[Document title]</w:t>
          </w:r>
        </w:p>
      </w:docPartBody>
    </w:docPart>
    <w:docPart>
      <w:docPartPr>
        <w:name w:val="DB90B5E76D24475D8F46897853B81D9E"/>
        <w:category>
          <w:name w:val="General"/>
          <w:gallery w:val="placeholder"/>
        </w:category>
        <w:types>
          <w:type w:val="bbPlcHdr"/>
        </w:types>
        <w:behaviors>
          <w:behavior w:val="content"/>
        </w:behaviors>
        <w:guid w:val="{C1B5EEB9-4BC5-498D-AE2B-F6AF5FFF22E6}"/>
      </w:docPartPr>
      <w:docPartBody>
        <w:p w:rsidR="00EF0E44" w:rsidRDefault="00C31726" w:rsidP="00C31726">
          <w:pPr>
            <w:pStyle w:val="DB90B5E76D24475D8F46897853B81D9E"/>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31726"/>
    <w:rsid w:val="00970867"/>
    <w:rsid w:val="00A20BCC"/>
    <w:rsid w:val="00C31726"/>
    <w:rsid w:val="00EF0E44"/>
    <w:rsid w:val="00FC6B8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3B5509192D545A2888BEF0B06722EA2">
    <w:name w:val="F3B5509192D545A2888BEF0B06722EA2"/>
    <w:rsid w:val="00C31726"/>
  </w:style>
  <w:style w:type="paragraph" w:customStyle="1" w:styleId="DB90B5E76D24475D8F46897853B81D9E">
    <w:name w:val="DB90B5E76D24475D8F46897853B81D9E"/>
    <w:rsid w:val="00C3172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4</Pages>
  <Words>356</Words>
  <Characters>203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Self Review</vt:lpstr>
    </vt:vector>
  </TitlesOfParts>
  <Company/>
  <LinksUpToDate>false</LinksUpToDate>
  <CharactersWithSpaces>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 Review</dc:title>
  <dc:subject>By AbdelRahman</dc:subject>
  <dc:creator>Abdelrahman Hawwari (1000011934)</dc:creator>
  <cp:keywords/>
  <dc:description/>
  <cp:lastModifiedBy>Abdelrahman Hawwari (1000011934)</cp:lastModifiedBy>
  <cp:revision>26</cp:revision>
  <dcterms:created xsi:type="dcterms:W3CDTF">2017-10-29T04:56:00Z</dcterms:created>
  <dcterms:modified xsi:type="dcterms:W3CDTF">2017-10-29T09:34:00Z</dcterms:modified>
</cp:coreProperties>
</file>